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lizabeth Davi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lizabet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vi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928 Kilbourn Avenue, Skokie, IL, USA Skokie, IL, USA 6007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llied0108@icloud.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54459790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lis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200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